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Dear [Hiring Manager's Name/Company Name],</w:t>
      </w:r>
    </w:p>
    <w:p>
      <w:pPr>
        <w:pStyle w:val="BodyText"/>
      </w:pPr>
      <w:r>
        <w:t xml:space="preserve">I am writing to express my enthusiastic interest in the Computer Engineer position at your esteemed organization in DR Congo Kinshasa. As a dedicated and skilled professional with a deep passion for technology and innovation, I am eager to contribute my expertise to drive technological advancement in this vibrant region. Having grown up in DR Congo Kinshasa, I have witnessed firsthand the transformative potential of computer engineering in addressing local challenges and fostering economic growth. This unique perspective, combined with my academic background and professional experience, makes me a strong candidate for this role.</w:t>
      </w:r>
    </w:p>
    <w:bookmarkStart w:id="20" w:name="about-me"/>
    <w:p>
      <w:pPr>
        <w:pStyle w:val="Heading2"/>
      </w:pPr>
      <w:r>
        <w:t xml:space="preserve">About Me</w:t>
      </w:r>
    </w:p>
    <w:p>
      <w:pPr>
        <w:pStyle w:val="FirstParagraph"/>
      </w:pPr>
      <w:r>
        <w:t xml:space="preserve">As a Computer Engineer from DR Congo Kinshasa, I have spent the last [X years] honing my technical skills and understanding of software development, hardware systems, and network infrastructure. My education at [University Name] in Kinshasa provided me with a solid foundation in computer science principles, while my hands-on experience working on projects such as [specific project examples, e.g., "developing a local content management system for NGOs" or "designing energy-efficient computing solutions for rural communities"] has equipped me with the practical knowledge needed to thrive in dynamic environments. DR Congo Kinshasa’s growing tech ecosystem has always been a source of inspiration for me, and I am committed to leveraging my skills to support its development.</w:t>
      </w:r>
    </w:p>
    <w:bookmarkEnd w:id="20"/>
    <w:bookmarkStart w:id="21" w:name="professional-experience"/>
    <w:p>
      <w:pPr>
        <w:pStyle w:val="Heading2"/>
      </w:pPr>
      <w:r>
        <w:t xml:space="preserve">Professional Experience</w:t>
      </w:r>
    </w:p>
    <w:p>
      <w:pPr>
        <w:pStyle w:val="FirstParagraph"/>
      </w:pPr>
      <w:r>
        <w:t xml:space="preserve">Over the years, I have worked on a variety of projects that align with the needs of DR Congo Kinshasa’s technological landscape. For instance, during my time at [Previous Company/Organization], I led a team in creating a mobile application to streamline healthcare services in underserved areas. This project required not only technical expertise but also an understanding of local challenges, such as limited internet access and the need for offline functionality. My ability to adapt solutions to the specific needs of Kinshasa’s population has been a key factor in the success of my work.</w:t>
      </w:r>
    </w:p>
    <w:p>
      <w:pPr>
        <w:pStyle w:val="BodyText"/>
      </w:pPr>
      <w:r>
        <w:t xml:space="preserve">In addition to software development, I have extensive experience in hardware design and maintenance. At [Another Company/Organization], I collaborated with local businesses to optimize their IT infrastructure, ensuring reliable and cost-effective solutions for small enterprises. This experience taught me the importance of tailoring technology to the unique requirements of DR Congo Kinshasa’s market, where resource constraints often necessitate creative problem-solving.</w:t>
      </w:r>
    </w:p>
    <w:bookmarkEnd w:id="21"/>
    <w:bookmarkStart w:id="22" w:name="skills-and-expertise"/>
    <w:p>
      <w:pPr>
        <w:pStyle w:val="Heading2"/>
      </w:pPr>
      <w:r>
        <w:t xml:space="preserve">Skills and Expertise</w:t>
      </w:r>
    </w:p>
    <w:p>
      <w:pPr>
        <w:pStyle w:val="FirstParagraph"/>
      </w:pPr>
      <w:r>
        <w:t xml:space="preserve">My technical proficiency spans multiple domains within computer engineering. I am fluent in programming languages such as Python, Java, and C++, and I have a strong grasp of database management systems like MySQL and MongoDB. My expertise in network architecture allows me to design scalable solutions that address the complexities of DR Congo Kinshasa’s infrastructure. Furthermore, I am well-versed in cloud computing platforms like AWS and Azure, which are increasingly vital for modern businesses operating in this region.</w:t>
      </w:r>
    </w:p>
    <w:p>
      <w:pPr>
        <w:pStyle w:val="BodyText"/>
      </w:pPr>
      <w:r>
        <w:t xml:space="preserve">Beyond technical skills, I bring a collaborative mindset and a commitment to innovation. I have led cross-functional teams to deliver projects on time and within budget, demonstrating my ability to work effectively with stakeholders at all levels. My communication skills are further enhanced by my multilingual abilities, including proficiency in French, Lingala, and English—critical for navigating DR Congo Kinshasa’s diverse professional environment.</w:t>
      </w:r>
    </w:p>
    <w:bookmarkEnd w:id="22"/>
    <w:bookmarkStart w:id="23" w:name="why-dr-congo-kinshasa"/>
    <w:p>
      <w:pPr>
        <w:pStyle w:val="Heading2"/>
      </w:pPr>
      <w:r>
        <w:t xml:space="preserve">Why DR Congo Kinshasa?</w:t>
      </w:r>
    </w:p>
    <w:p>
      <w:pPr>
        <w:pStyle w:val="FirstParagraph"/>
      </w:pPr>
      <w:r>
        <w:t xml:space="preserve">DR Congo Kinshasa is a city of immense potential. As the capital of one of Africa’s most resource-rich nations, it stands at the intersection of opportunity and challenge. The demand for skilled Computer Engineers in this region has never been higher, particularly as industries seek to adopt digital solutions to enhance efficiency and accessibility. However, many local businesses and institutions lack the technical expertise to fully leverage technology for growth.</w:t>
      </w:r>
    </w:p>
    <w:p>
      <w:pPr>
        <w:pStyle w:val="BodyText"/>
      </w:pPr>
      <w:r>
        <w:t xml:space="preserve">My decision to pursue a career in DR Congo Kinshasa is rooted in a desire to contribute meaningfully to its development. I have seen how technology can bridge gaps in education, healthcare, and governance, and I am motivated to play a role in this transformation. Whether it’s designing secure systems for financial institutions or creating platforms that empower local entrepreneurs, I am passionate about using my skills to make an impact.</w:t>
      </w:r>
    </w:p>
    <w:bookmarkEnd w:id="23"/>
    <w:bookmarkStart w:id="24" w:name="why-you"/>
    <w:p>
      <w:pPr>
        <w:pStyle w:val="Heading2"/>
      </w:pPr>
      <w:r>
        <w:t xml:space="preserve">Why You?</w:t>
      </w:r>
    </w:p>
    <w:p>
      <w:pPr>
        <w:pStyle w:val="FirstParagraph"/>
      </w:pPr>
      <w:r>
        <w:t xml:space="preserve">Your organization’s commitment to innovation and community development resonates deeply with my values. I am particularly impressed by [mention a specific project, initiative, or value of the company, e.g., "your work in advancing digital literacy across Kinshasa" or "your focus on sustainable technology solutions"]. As a Computer Engineer from DR Congo Kinshasa, I understand the importance of aligning technological goals with local needs, and I am eager to contribute to your mission.</w:t>
      </w:r>
    </w:p>
    <w:p>
      <w:pPr>
        <w:pStyle w:val="BodyText"/>
      </w:pPr>
      <w:r>
        <w:t xml:space="preserve">What sets me apart is my ability to combine technical excellence with a nuanced understanding of the DR Congo Kinshasa context. I am not only equipped to solve complex problems but also passionate about fostering collaboration between international standards and local requirements. For example, I have worked on projects that integrate global best practices with culturally relevant design, ensuring solutions that are both effective and accessible.</w:t>
      </w:r>
    </w:p>
    <w:bookmarkEnd w:id="24"/>
    <w:bookmarkStart w:id="25" w:name="conclusion"/>
    <w:p>
      <w:pPr>
        <w:pStyle w:val="Heading2"/>
      </w:pPr>
      <w:r>
        <w:t xml:space="preserve">Conclusion</w:t>
      </w:r>
    </w:p>
    <w:p>
      <w:pPr>
        <w:pStyle w:val="FirstParagraph"/>
      </w:pPr>
      <w:r>
        <w:t xml:space="preserve">In closing, I am excited about the opportunity to join your team as a Computer Engineer in DR Congo Kinshasa. My background, skills, and dedication to technological progress align perfectly with the needs of this dynamic region. I am confident that my contributions will add value to your organization while helping drive meaningful change in Kinshasa and beyond.</w:t>
      </w:r>
    </w:p>
    <w:p>
      <w:pPr>
        <w:pStyle w:val="BodyText"/>
      </w:pPr>
      <w:r>
        <w:t xml:space="preserve">Thank you for considering my application. I would welcome the chance to discuss how my experience and vision can support your goals. Please feel free to contact me at [your phone number] or [your email address] at your earliest convenience. I look forward to the possibility of contributing to the continued success of your organization in DR Congo Kinshas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4-25T04:02:45Z</dcterms:created>
  <dcterms:modified xsi:type="dcterms:W3CDTF">2026-04-25T04:02:45Z</dcterms:modified>
</cp:coreProperties>
</file>

<file path=docProps/custom.xml><?xml version="1.0" encoding="utf-8"?>
<Properties xmlns="http://schemas.openxmlformats.org/officeDocument/2006/custom-properties" xmlns:vt="http://schemas.openxmlformats.org/officeDocument/2006/docPropsVTypes"/>
</file>